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bookmarkStart w:id="0" w:name="_GoBack"/>
      <w:bookmarkEnd w:id="0"/>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482456"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482456"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482456"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482456"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482456"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482456"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482456"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482456"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482456"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482456"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482456"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482456"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482456"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482456"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organised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060318" w14:textId="77777777" w:rsidR="00B34E01" w:rsidRDefault="00B34E01" w:rsidP="00DE2777">
      <w:r>
        <w:separator/>
      </w:r>
    </w:p>
  </w:endnote>
  <w:endnote w:type="continuationSeparator" w:id="0">
    <w:p w14:paraId="67992DF3" w14:textId="77777777" w:rsidR="00B34E01" w:rsidRDefault="00B34E01"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502C1" w14:textId="77777777" w:rsidR="00B34E01" w:rsidRDefault="00B34E01" w:rsidP="00DE2777">
      <w:r>
        <w:separator/>
      </w:r>
    </w:p>
  </w:footnote>
  <w:footnote w:type="continuationSeparator" w:id="0">
    <w:p w14:paraId="3ED4D62F" w14:textId="77777777" w:rsidR="00B34E01" w:rsidRDefault="00B34E01"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85BB8"/>
    <w:rsid w:val="003A037C"/>
    <w:rsid w:val="003A1A71"/>
    <w:rsid w:val="003D040A"/>
    <w:rsid w:val="003E5672"/>
    <w:rsid w:val="0047366E"/>
    <w:rsid w:val="00482456"/>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34E01"/>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652931"/>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Nicola McArdle</cp:lastModifiedBy>
  <cp:revision>2</cp:revision>
  <dcterms:created xsi:type="dcterms:W3CDTF">2023-03-10T14:32:00Z</dcterms:created>
  <dcterms:modified xsi:type="dcterms:W3CDTF">2023-03-10T14:32:00Z</dcterms:modified>
</cp:coreProperties>
</file>